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F6467" w14:textId="587161F2" w:rsidR="6C3F61F6" w:rsidRDefault="6C3F61F6">
      <w:r w:rsidRPr="6C3F61F6">
        <w:rPr>
          <w:sz w:val="28"/>
          <w:szCs w:val="28"/>
        </w:rPr>
        <w:t>Body Systems</w:t>
      </w:r>
      <w:r>
        <w:tab/>
        <w:t xml:space="preserve"> </w:t>
      </w:r>
      <w:r>
        <w:tab/>
      </w:r>
      <w:r>
        <w:tab/>
      </w:r>
      <w:r>
        <w:tab/>
      </w:r>
      <w:r>
        <w:tab/>
        <w:t>Name _________________________________</w:t>
      </w:r>
    </w:p>
    <w:p w14:paraId="040AD1A1" w14:textId="7C0DED22" w:rsidR="6C3F61F6" w:rsidRDefault="6C3F61F6" w:rsidP="6C3F61F6">
      <w:r>
        <w:t>Take notes on each system as each group presents.</w:t>
      </w:r>
    </w:p>
    <w:tbl>
      <w:tblPr>
        <w:tblStyle w:val="TableGrid"/>
        <w:tblW w:w="10680" w:type="dxa"/>
        <w:tblLayout w:type="fixed"/>
        <w:tblLook w:val="06A0" w:firstRow="1" w:lastRow="0" w:firstColumn="1" w:lastColumn="0" w:noHBand="1" w:noVBand="1"/>
      </w:tblPr>
      <w:tblGrid>
        <w:gridCol w:w="1350"/>
        <w:gridCol w:w="4545"/>
        <w:gridCol w:w="4785"/>
      </w:tblGrid>
      <w:tr w:rsidR="6C3F61F6" w14:paraId="44C9CA13" w14:textId="77777777" w:rsidTr="625521FE">
        <w:trPr>
          <w:trHeight w:val="300"/>
        </w:trPr>
        <w:tc>
          <w:tcPr>
            <w:tcW w:w="1350" w:type="dxa"/>
            <w:tcBorders>
              <w:top w:val="none" w:sz="4" w:space="0" w:color="000000" w:themeColor="text1"/>
              <w:left w:val="none" w:sz="4" w:space="0" w:color="000000" w:themeColor="text1"/>
              <w:bottom w:val="single" w:sz="12" w:space="0" w:color="000000" w:themeColor="text1"/>
              <w:right w:val="none" w:sz="4" w:space="0" w:color="000000" w:themeColor="text1"/>
            </w:tcBorders>
          </w:tcPr>
          <w:p w14:paraId="25A3A1A0" w14:textId="4949D6A0" w:rsidR="6C3F61F6" w:rsidRDefault="29C1B674" w:rsidP="29C1B674">
            <w:pPr>
              <w:jc w:val="center"/>
              <w:rPr>
                <w:b/>
                <w:bCs/>
              </w:rPr>
            </w:pPr>
            <w:r w:rsidRPr="29C1B674">
              <w:rPr>
                <w:b/>
                <w:bCs/>
              </w:rPr>
              <w:t>System</w:t>
            </w:r>
          </w:p>
        </w:tc>
        <w:tc>
          <w:tcPr>
            <w:tcW w:w="4545" w:type="dxa"/>
            <w:tcBorders>
              <w:top w:val="none" w:sz="4" w:space="0" w:color="000000" w:themeColor="text1"/>
              <w:left w:val="none" w:sz="4" w:space="0" w:color="000000" w:themeColor="text1"/>
              <w:bottom w:val="single" w:sz="12" w:space="0" w:color="000000" w:themeColor="text1"/>
              <w:right w:val="none" w:sz="4" w:space="0" w:color="000000" w:themeColor="text1"/>
            </w:tcBorders>
          </w:tcPr>
          <w:p w14:paraId="452C7BAE" w14:textId="4A036238" w:rsidR="6C3F61F6" w:rsidRDefault="625521FE" w:rsidP="29C1B674">
            <w:pPr>
              <w:jc w:val="center"/>
              <w:rPr>
                <w:b/>
                <w:bCs/>
              </w:rPr>
            </w:pPr>
            <w:r w:rsidRPr="625521FE">
              <w:rPr>
                <w:b/>
                <w:bCs/>
              </w:rPr>
              <w:t>Parts of the system (Organs)</w:t>
            </w:r>
          </w:p>
        </w:tc>
        <w:tc>
          <w:tcPr>
            <w:tcW w:w="4785" w:type="dxa"/>
            <w:tcBorders>
              <w:top w:val="none" w:sz="4" w:space="0" w:color="000000" w:themeColor="text1"/>
              <w:left w:val="none" w:sz="4" w:space="0" w:color="000000" w:themeColor="text1"/>
              <w:bottom w:val="single" w:sz="12" w:space="0" w:color="000000" w:themeColor="text1"/>
              <w:right w:val="none" w:sz="4" w:space="0" w:color="000000" w:themeColor="text1"/>
            </w:tcBorders>
          </w:tcPr>
          <w:p w14:paraId="1CD9DF9D" w14:textId="758711A8" w:rsidR="6C3F61F6" w:rsidRDefault="625521FE" w:rsidP="625521FE">
            <w:pPr>
              <w:jc w:val="center"/>
            </w:pPr>
            <w:r w:rsidRPr="625521FE">
              <w:rPr>
                <w:b/>
                <w:bCs/>
              </w:rPr>
              <w:t>Function</w:t>
            </w:r>
          </w:p>
        </w:tc>
      </w:tr>
      <w:tr w:rsidR="6C3F61F6" w14:paraId="2D7324BF" w14:textId="77777777" w:rsidTr="625521FE">
        <w:trPr>
          <w:trHeight w:val="1593"/>
        </w:trPr>
        <w:tc>
          <w:tcPr>
            <w:tcW w:w="1350" w:type="dxa"/>
            <w:tcBorders>
              <w:top w:val="single" w:sz="12" w:space="0" w:color="000000" w:themeColor="text1"/>
              <w:left w:val="single" w:sz="12" w:space="0" w:color="000000" w:themeColor="text1"/>
              <w:bottom w:val="non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BDF7F1" w14:textId="6C3BA67E" w:rsidR="6C3F61F6" w:rsidRDefault="6C3F61F6" w:rsidP="6C3F61F6">
            <w:pPr>
              <w:jc w:val="center"/>
            </w:pPr>
            <w:r>
              <w:t>Skeletal</w:t>
            </w:r>
          </w:p>
        </w:tc>
        <w:tc>
          <w:tcPr>
            <w:tcW w:w="45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82C6295" w14:textId="48590880" w:rsidR="6C3F61F6" w:rsidRDefault="6C3F61F6" w:rsidP="6C3F61F6"/>
        </w:tc>
        <w:tc>
          <w:tcPr>
            <w:tcW w:w="478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30B592B" w14:textId="48590880" w:rsidR="6C3F61F6" w:rsidRDefault="6C3F61F6" w:rsidP="6C3F61F6"/>
        </w:tc>
      </w:tr>
      <w:tr w:rsidR="6C3F61F6" w14:paraId="2AFEF487" w14:textId="77777777" w:rsidTr="625521FE">
        <w:trPr>
          <w:trHeight w:val="1593"/>
        </w:trPr>
        <w:tc>
          <w:tcPr>
            <w:tcW w:w="1350" w:type="dxa"/>
            <w:tcBorders>
              <w:top w:val="none" w:sz="12" w:space="0" w:color="000000" w:themeColor="text1"/>
              <w:left w:val="single" w:sz="12" w:space="0" w:color="000000" w:themeColor="text1"/>
              <w:bottom w:val="none" w:sz="12" w:space="0" w:color="000000" w:themeColor="text1"/>
              <w:right w:val="single" w:sz="12" w:space="0" w:color="000000" w:themeColor="text1"/>
            </w:tcBorders>
            <w:vAlign w:val="center"/>
          </w:tcPr>
          <w:p w14:paraId="17A0D6F9" w14:textId="5C94B6B2" w:rsidR="6C3F61F6" w:rsidRDefault="6C3F61F6" w:rsidP="6C3F61F6">
            <w:pPr>
              <w:jc w:val="center"/>
            </w:pPr>
            <w:r>
              <w:t>Muscular</w:t>
            </w:r>
          </w:p>
        </w:tc>
        <w:tc>
          <w:tcPr>
            <w:tcW w:w="45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EFA4014" w14:textId="48590880" w:rsidR="6C3F61F6" w:rsidRDefault="6C3F61F6" w:rsidP="6C3F61F6"/>
        </w:tc>
        <w:tc>
          <w:tcPr>
            <w:tcW w:w="478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6B52D5" w14:textId="48590880" w:rsidR="6C3F61F6" w:rsidRDefault="6C3F61F6" w:rsidP="6C3F61F6"/>
        </w:tc>
      </w:tr>
      <w:tr w:rsidR="6C3F61F6" w14:paraId="004A6C10" w14:textId="77777777" w:rsidTr="625521FE">
        <w:trPr>
          <w:trHeight w:val="1593"/>
        </w:trPr>
        <w:tc>
          <w:tcPr>
            <w:tcW w:w="1350" w:type="dxa"/>
            <w:tcBorders>
              <w:top w:val="none" w:sz="12" w:space="0" w:color="000000" w:themeColor="text1"/>
              <w:left w:val="single" w:sz="12" w:space="0" w:color="000000" w:themeColor="text1"/>
              <w:bottom w:val="none" w:sz="12" w:space="0" w:color="000000" w:themeColor="text1"/>
              <w:right w:val="single" w:sz="12" w:space="0" w:color="000000" w:themeColor="text1"/>
            </w:tcBorders>
            <w:vAlign w:val="center"/>
          </w:tcPr>
          <w:p w14:paraId="4BCF036D" w14:textId="07D4C6C0" w:rsidR="6C3F61F6" w:rsidRDefault="6C3F61F6" w:rsidP="6C3F61F6">
            <w:pPr>
              <w:jc w:val="center"/>
            </w:pPr>
            <w:r>
              <w:t>Nervous</w:t>
            </w:r>
          </w:p>
        </w:tc>
        <w:tc>
          <w:tcPr>
            <w:tcW w:w="45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638D47D" w14:textId="48590880" w:rsidR="6C3F61F6" w:rsidRDefault="6C3F61F6" w:rsidP="6C3F61F6"/>
        </w:tc>
        <w:tc>
          <w:tcPr>
            <w:tcW w:w="478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DA2E261" w14:textId="48590880" w:rsidR="6C3F61F6" w:rsidRDefault="6C3F61F6" w:rsidP="6C3F61F6"/>
        </w:tc>
      </w:tr>
      <w:tr w:rsidR="6C3F61F6" w14:paraId="6A132581" w14:textId="77777777" w:rsidTr="625521FE">
        <w:trPr>
          <w:trHeight w:val="1593"/>
        </w:trPr>
        <w:tc>
          <w:tcPr>
            <w:tcW w:w="1350" w:type="dxa"/>
            <w:tcBorders>
              <w:top w:val="non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928B72" w14:textId="55189461" w:rsidR="6C3F61F6" w:rsidRDefault="6C3F61F6" w:rsidP="6C3F61F6">
            <w:pPr>
              <w:jc w:val="center"/>
            </w:pPr>
            <w:r>
              <w:t>Digestive</w:t>
            </w:r>
          </w:p>
        </w:tc>
        <w:tc>
          <w:tcPr>
            <w:tcW w:w="45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84B524F" w14:textId="48590880" w:rsidR="6C3F61F6" w:rsidRDefault="6C3F61F6" w:rsidP="6C3F61F6"/>
        </w:tc>
        <w:tc>
          <w:tcPr>
            <w:tcW w:w="478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2D20AF0" w14:textId="48590880" w:rsidR="6C3F61F6" w:rsidRDefault="6C3F61F6" w:rsidP="6C3F61F6"/>
        </w:tc>
      </w:tr>
    </w:tbl>
    <w:p w14:paraId="1DF2E756" w14:textId="43A34B83" w:rsidR="7B966626" w:rsidRDefault="7B966626" w:rsidP="5851D6EC"/>
    <w:p w14:paraId="3EC88CAF" w14:textId="70E3F12F" w:rsidR="6C3F61F6" w:rsidRDefault="7B966626" w:rsidP="6C3F61F6">
      <w:r>
        <w:t xml:space="preserve">You are operating an excavator and are moving the </w:t>
      </w:r>
      <w:proofErr w:type="gramStart"/>
      <w:r w:rsidR="00784092">
        <w:t>controls, but</w:t>
      </w:r>
      <w:proofErr w:type="gramEnd"/>
      <w:r>
        <w:t xml:space="preserve"> can’t get the excavator to move in any direction.</w:t>
      </w:r>
    </w:p>
    <w:p w14:paraId="72829DDD" w14:textId="422CB7C6" w:rsidR="6C3F61F6" w:rsidRDefault="336B21F1" w:rsidP="6C3F61F6">
      <w:r>
        <w:t xml:space="preserve">Give </w:t>
      </w:r>
      <w:r w:rsidRPr="336B21F1">
        <w:rPr>
          <w:b/>
          <w:bCs/>
        </w:rPr>
        <w:t>two different reasons</w:t>
      </w:r>
      <w:r>
        <w:t xml:space="preserve"> that might be causing the malfunction and explain your reasoning in at least </w:t>
      </w:r>
      <w:r w:rsidR="00B90E6B">
        <w:t>2</w:t>
      </w:r>
      <w:r>
        <w:t xml:space="preserve"> complete sentences.  </w:t>
      </w:r>
    </w:p>
    <w:p w14:paraId="6E376D0B" w14:textId="4383B460" w:rsidR="641771E9" w:rsidRDefault="336B21F1" w:rsidP="641771E9">
      <w:r>
        <w:t>Reason 1.</w:t>
      </w:r>
    </w:p>
    <w:p w14:paraId="172087E3" w14:textId="531165DA" w:rsidR="6245C3C2" w:rsidRDefault="6245C3C2" w:rsidP="6245C3C2"/>
    <w:p w14:paraId="4464E832" w14:textId="22970EA5" w:rsidR="6245C3C2" w:rsidRDefault="5851D6EC" w:rsidP="6245C3C2">
      <w:r>
        <w:t xml:space="preserve">Reason 2. </w:t>
      </w:r>
    </w:p>
    <w:p w14:paraId="71609229" w14:textId="7A68D46A" w:rsidR="6245C3C2" w:rsidRDefault="6245C3C2" w:rsidP="6245C3C2"/>
    <w:p w14:paraId="271F4D56" w14:textId="7118A76A" w:rsidR="5851D6EC" w:rsidRDefault="5851D6EC" w:rsidP="5851D6EC"/>
    <w:p w14:paraId="2BE71E92" w14:textId="7E6ABD94" w:rsidR="641771E9" w:rsidRDefault="29C1B674" w:rsidP="641771E9">
      <w:r>
        <w:t xml:space="preserve">A patient comes to the doctor’s office because they </w:t>
      </w:r>
      <w:r w:rsidR="00B90E6B">
        <w:t>are unable to pick up a pencil and move it to another location</w:t>
      </w:r>
      <w:r>
        <w:t xml:space="preserve">. </w:t>
      </w:r>
    </w:p>
    <w:p w14:paraId="3D37E105" w14:textId="73D58688" w:rsidR="641771E9" w:rsidRDefault="336B21F1" w:rsidP="641771E9">
      <w:r>
        <w:t xml:space="preserve">Give </w:t>
      </w:r>
      <w:r w:rsidRPr="336B21F1">
        <w:rPr>
          <w:b/>
          <w:bCs/>
        </w:rPr>
        <w:t>two different reasons</w:t>
      </w:r>
      <w:r>
        <w:t xml:space="preserve"> that might be causing this problem and explain your reasoning in at least 2 complete sentences.</w:t>
      </w:r>
    </w:p>
    <w:p w14:paraId="5725B44F" w14:textId="742C53ED" w:rsidR="641771E9" w:rsidRDefault="336B21F1" w:rsidP="641771E9">
      <w:r>
        <w:t>Reason 1.</w:t>
      </w:r>
    </w:p>
    <w:p w14:paraId="23216192" w14:textId="156B00AD" w:rsidR="6245C3C2" w:rsidRDefault="6245C3C2" w:rsidP="6245C3C2"/>
    <w:p w14:paraId="6C610E17" w14:textId="5202B376" w:rsidR="641771E9" w:rsidRDefault="5851D6EC" w:rsidP="641771E9">
      <w:r>
        <w:t>Reason 2.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0695"/>
      </w:tblGrid>
      <w:tr w:rsidR="5851D6EC" w14:paraId="18DE8793" w14:textId="77777777" w:rsidTr="5851D6EC">
        <w:trPr>
          <w:trHeight w:val="2370"/>
        </w:trPr>
        <w:tc>
          <w:tcPr>
            <w:tcW w:w="10695" w:type="dxa"/>
          </w:tcPr>
          <w:p w14:paraId="5C251546" w14:textId="40FF32E5" w:rsidR="5851D6EC" w:rsidRDefault="5851D6EC" w:rsidP="5851D6EC">
            <w:r w:rsidRPr="5851D6EC">
              <w:rPr>
                <w:b/>
                <w:bCs/>
              </w:rPr>
              <w:lastRenderedPageBreak/>
              <w:t>Explain how all four systems of an excavator work together to function</w:t>
            </w:r>
            <w:r>
              <w:t xml:space="preserve"> (rams, engine, frame, controls).</w:t>
            </w:r>
          </w:p>
          <w:p w14:paraId="4B23C6F7" w14:textId="51EF6222" w:rsidR="5851D6EC" w:rsidRDefault="5851D6EC" w:rsidP="5851D6EC"/>
          <w:p w14:paraId="69263908" w14:textId="0632D357" w:rsidR="5851D6EC" w:rsidRDefault="5851D6EC" w:rsidP="5851D6EC"/>
          <w:p w14:paraId="764C455E" w14:textId="6D0ABF1A" w:rsidR="5851D6EC" w:rsidRDefault="5851D6EC" w:rsidP="5851D6EC"/>
          <w:p w14:paraId="46718383" w14:textId="274B6D24" w:rsidR="5851D6EC" w:rsidRDefault="5851D6EC" w:rsidP="5851D6EC"/>
          <w:p w14:paraId="7320CC7C" w14:textId="3B75264A" w:rsidR="5851D6EC" w:rsidRDefault="5851D6EC" w:rsidP="5851D6EC"/>
          <w:p w14:paraId="48B5E287" w14:textId="6FEBB695" w:rsidR="5851D6EC" w:rsidRDefault="5851D6EC" w:rsidP="5851D6EC"/>
          <w:p w14:paraId="6C48FD08" w14:textId="3BAC0EBE" w:rsidR="5851D6EC" w:rsidRDefault="5851D6EC" w:rsidP="5851D6EC"/>
          <w:p w14:paraId="2EBB1C26" w14:textId="78EE8C63" w:rsidR="5851D6EC" w:rsidRDefault="5851D6EC" w:rsidP="5851D6EC"/>
          <w:p w14:paraId="64D40209" w14:textId="6D0FA235" w:rsidR="5851D6EC" w:rsidRDefault="5851D6EC" w:rsidP="5851D6EC"/>
          <w:p w14:paraId="019E8CB7" w14:textId="7EBEF41B" w:rsidR="5851D6EC" w:rsidRDefault="5851D6EC" w:rsidP="5851D6EC"/>
          <w:p w14:paraId="6C79A5E3" w14:textId="01BA1E66" w:rsidR="5851D6EC" w:rsidRDefault="5851D6EC" w:rsidP="5851D6EC"/>
          <w:p w14:paraId="76472942" w14:textId="2117DF19" w:rsidR="5851D6EC" w:rsidRDefault="5851D6EC" w:rsidP="5851D6EC"/>
          <w:p w14:paraId="4D938DA4" w14:textId="05E59F93" w:rsidR="5851D6EC" w:rsidRDefault="5851D6EC" w:rsidP="5851D6EC"/>
          <w:p w14:paraId="43B262EB" w14:textId="0E5905A4" w:rsidR="5851D6EC" w:rsidRDefault="5851D6EC" w:rsidP="5851D6EC"/>
        </w:tc>
      </w:tr>
      <w:tr w:rsidR="5851D6EC" w14:paraId="7A62D6B6" w14:textId="77777777" w:rsidTr="5851D6EC">
        <w:trPr>
          <w:trHeight w:val="2235"/>
        </w:trPr>
        <w:tc>
          <w:tcPr>
            <w:tcW w:w="10695" w:type="dxa"/>
          </w:tcPr>
          <w:p w14:paraId="4D0B9157" w14:textId="5A44BF39" w:rsidR="5851D6EC" w:rsidRDefault="5851D6EC" w:rsidP="5851D6EC">
            <w:r w:rsidRPr="5851D6EC">
              <w:rPr>
                <w:b/>
                <w:bCs/>
              </w:rPr>
              <w:t>Explain how all four of the organ systems of the body work together to function</w:t>
            </w:r>
            <w:r>
              <w:t xml:space="preserve"> (skeletal, digestive, nervous, muscular).</w:t>
            </w:r>
          </w:p>
          <w:p w14:paraId="46E9C5B0" w14:textId="7E197791" w:rsidR="5851D6EC" w:rsidRDefault="5851D6EC" w:rsidP="5851D6EC"/>
          <w:p w14:paraId="4286E628" w14:textId="0FF1CA3C" w:rsidR="5851D6EC" w:rsidRDefault="5851D6EC" w:rsidP="5851D6EC"/>
          <w:p w14:paraId="3F07B934" w14:textId="5FBFB0C2" w:rsidR="5851D6EC" w:rsidRDefault="5851D6EC" w:rsidP="5851D6EC"/>
          <w:p w14:paraId="5C85337C" w14:textId="0309610E" w:rsidR="5851D6EC" w:rsidRDefault="5851D6EC" w:rsidP="5851D6EC"/>
          <w:p w14:paraId="47800AA5" w14:textId="0D675D7E" w:rsidR="5851D6EC" w:rsidRDefault="5851D6EC" w:rsidP="5851D6EC"/>
          <w:p w14:paraId="615461CC" w14:textId="4BEECC70" w:rsidR="5851D6EC" w:rsidRDefault="5851D6EC" w:rsidP="5851D6EC"/>
          <w:p w14:paraId="5BFFF835" w14:textId="3AB2CAE1" w:rsidR="5851D6EC" w:rsidRDefault="5851D6EC" w:rsidP="5851D6EC"/>
          <w:p w14:paraId="4A15B0B5" w14:textId="3560B876" w:rsidR="5851D6EC" w:rsidRDefault="5851D6EC" w:rsidP="5851D6EC"/>
          <w:p w14:paraId="0712C31B" w14:textId="741C9BF0" w:rsidR="5851D6EC" w:rsidRDefault="5851D6EC" w:rsidP="5851D6EC"/>
          <w:p w14:paraId="08A28DEB" w14:textId="40201F52" w:rsidR="5851D6EC" w:rsidRDefault="5851D6EC" w:rsidP="5851D6EC"/>
          <w:p w14:paraId="2382B485" w14:textId="20E191D7" w:rsidR="5851D6EC" w:rsidRDefault="5851D6EC" w:rsidP="5851D6EC"/>
          <w:p w14:paraId="33951C0B" w14:textId="2F64018D" w:rsidR="5851D6EC" w:rsidRDefault="5851D6EC" w:rsidP="5851D6EC"/>
          <w:p w14:paraId="2F355F44" w14:textId="60828316" w:rsidR="5851D6EC" w:rsidRDefault="5851D6EC" w:rsidP="5851D6EC"/>
          <w:p w14:paraId="6C74B768" w14:textId="1D006F3A" w:rsidR="5851D6EC" w:rsidRDefault="5851D6EC" w:rsidP="5851D6EC"/>
        </w:tc>
      </w:tr>
    </w:tbl>
    <w:p w14:paraId="5A6C333B" w14:textId="5EB6C982" w:rsidR="641771E9" w:rsidRDefault="641771E9" w:rsidP="641771E9"/>
    <w:sectPr w:rsidR="641771E9" w:rsidSect="00D31965">
      <w:footerReference w:type="default" r:id="rId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B51F3" w14:textId="77777777" w:rsidR="003A14AA" w:rsidRDefault="003A14AA" w:rsidP="00D31965">
      <w:pPr>
        <w:spacing w:after="0" w:line="240" w:lineRule="auto"/>
      </w:pPr>
      <w:r>
        <w:separator/>
      </w:r>
    </w:p>
  </w:endnote>
  <w:endnote w:type="continuationSeparator" w:id="0">
    <w:p w14:paraId="685DA51C" w14:textId="77777777" w:rsidR="003A14AA" w:rsidRDefault="003A14AA" w:rsidP="00D31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07956" w14:textId="23C29C6A" w:rsidR="00D31965" w:rsidRDefault="00D31965">
    <w:pPr>
      <w:pStyle w:val="Footer"/>
    </w:pPr>
    <w:r w:rsidRPr="00D31965">
      <mc:AlternateContent>
        <mc:Choice Requires="wpg">
          <w:drawing>
            <wp:anchor distT="0" distB="0" distL="114300" distR="114300" simplePos="0" relativeHeight="251659264" behindDoc="0" locked="0" layoutInCell="1" allowOverlap="1" wp14:anchorId="7BF74FB1" wp14:editId="0954A0C8">
              <wp:simplePos x="0" y="0"/>
              <wp:positionH relativeFrom="margin">
                <wp:align>center</wp:align>
              </wp:positionH>
              <wp:positionV relativeFrom="paragraph">
                <wp:posOffset>6096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93607251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878ED" w14:textId="77777777" w:rsidR="00D31965" w:rsidRDefault="00D31965" w:rsidP="00D3196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38165695" name="Right Triangle 3816569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47017445" name="Picture 1347017445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3749552" name="Picture 10374955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F74FB1" id="Group 7" o:spid="_x0000_s1026" style="position:absolute;margin-left:0;margin-top:4.8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" filled="f" stroked="f">
                <v:textbox style="mso-fit-shape-to-text:t">
                  <w:txbxContent>
                    <w:p w14:paraId="6F0878ED" w14:textId="77777777" w:rsidR="00D31965" w:rsidRDefault="00D31965" w:rsidP="00D3196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3816569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7017445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03749552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04014" w14:textId="77777777" w:rsidR="003A14AA" w:rsidRDefault="003A14AA" w:rsidP="00D31965">
      <w:pPr>
        <w:spacing w:after="0" w:line="240" w:lineRule="auto"/>
      </w:pPr>
      <w:r>
        <w:separator/>
      </w:r>
    </w:p>
  </w:footnote>
  <w:footnote w:type="continuationSeparator" w:id="0">
    <w:p w14:paraId="7CA93B33" w14:textId="77777777" w:rsidR="003A14AA" w:rsidRDefault="003A14AA" w:rsidP="00D319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sTQzMTMzNAQyDZR0lIJTi4sz8/NACgxrAb1B7a8sAAAA"/>
  </w:docVars>
  <w:rsids>
    <w:rsidRoot w:val="2F728730"/>
    <w:rsid w:val="00371C23"/>
    <w:rsid w:val="003A14AA"/>
    <w:rsid w:val="00784092"/>
    <w:rsid w:val="00B90E6B"/>
    <w:rsid w:val="00D31965"/>
    <w:rsid w:val="04625B2C"/>
    <w:rsid w:val="15FFE555"/>
    <w:rsid w:val="184FAB19"/>
    <w:rsid w:val="29C1B674"/>
    <w:rsid w:val="2C035730"/>
    <w:rsid w:val="2F728730"/>
    <w:rsid w:val="336B21F1"/>
    <w:rsid w:val="3627EE74"/>
    <w:rsid w:val="4FF052F0"/>
    <w:rsid w:val="541B1AE7"/>
    <w:rsid w:val="57C23E3A"/>
    <w:rsid w:val="5851D6EC"/>
    <w:rsid w:val="6245C3C2"/>
    <w:rsid w:val="625521FE"/>
    <w:rsid w:val="641771E9"/>
    <w:rsid w:val="67655495"/>
    <w:rsid w:val="68A60140"/>
    <w:rsid w:val="6C3F61F6"/>
    <w:rsid w:val="6C73CC43"/>
    <w:rsid w:val="72D9C09B"/>
    <w:rsid w:val="7B966626"/>
    <w:rsid w:val="7E3F7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728730"/>
  <w15:chartTrackingRefBased/>
  <w15:docId w15:val="{E326AC13-5726-46D1-B1F8-A840C2035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31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965"/>
  </w:style>
  <w:style w:type="paragraph" w:styleId="Footer">
    <w:name w:val="footer"/>
    <w:basedOn w:val="Normal"/>
    <w:link w:val="FooterChar"/>
    <w:uiPriority w:val="99"/>
    <w:unhideWhenUsed/>
    <w:rsid w:val="00D31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9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7</Words>
  <Characters>829</Characters>
  <Application>Microsoft Office Word</Application>
  <DocSecurity>0</DocSecurity>
  <Lines>69</Lines>
  <Paragraphs>23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itterud</dc:creator>
  <cp:keywords/>
  <dc:description/>
  <cp:lastModifiedBy>Michelle Hudson</cp:lastModifiedBy>
  <cp:revision>4</cp:revision>
  <dcterms:created xsi:type="dcterms:W3CDTF">2025-01-24T21:05:00Z</dcterms:created>
  <dcterms:modified xsi:type="dcterms:W3CDTF">2025-06-26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91fb29-9edb-4867-acd3-d96e1447c628</vt:lpwstr>
  </property>
</Properties>
</file>